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1064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B523CA" w:rsidRPr="00B523CA" w14:paraId="28DB5271" w14:textId="601EAB97" w:rsidTr="00B92793">
        <w:trPr>
          <w:trHeight w:val="437"/>
        </w:trPr>
        <w:tc>
          <w:tcPr>
            <w:tcW w:w="1869" w:type="dxa"/>
          </w:tcPr>
          <w:p w14:paraId="5CB937C8" w14:textId="56C712B5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Mantel-Test</w:t>
            </w:r>
          </w:p>
        </w:tc>
        <w:tc>
          <w:tcPr>
            <w:tcW w:w="1869" w:type="dxa"/>
          </w:tcPr>
          <w:p w14:paraId="489DD9EF" w14:textId="2B6D2CC5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r</w:t>
            </w:r>
          </w:p>
        </w:tc>
        <w:tc>
          <w:tcPr>
            <w:tcW w:w="1869" w:type="dxa"/>
          </w:tcPr>
          <w:p w14:paraId="6ABE7D57" w14:textId="407C6D72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-value</w:t>
            </w:r>
          </w:p>
        </w:tc>
        <w:tc>
          <w:tcPr>
            <w:tcW w:w="1869" w:type="dxa"/>
          </w:tcPr>
          <w:p w14:paraId="13A9968D" w14:textId="5D9C43DA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z-score</w:t>
            </w:r>
          </w:p>
        </w:tc>
      </w:tr>
      <w:tr w:rsidR="00B523CA" w:rsidRPr="00B523CA" w14:paraId="40A2EECA" w14:textId="6C0158C4" w:rsidTr="00B92793">
        <w:trPr>
          <w:trHeight w:val="437"/>
        </w:trPr>
        <w:tc>
          <w:tcPr>
            <w:tcW w:w="1869" w:type="dxa"/>
          </w:tcPr>
          <w:p w14:paraId="00F678BE" w14:textId="68CCEC19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Article level</w:t>
            </w:r>
          </w:p>
        </w:tc>
        <w:tc>
          <w:tcPr>
            <w:tcW w:w="1869" w:type="dxa"/>
          </w:tcPr>
          <w:p w14:paraId="54374864" w14:textId="77777777" w:rsidR="00EE0A2E" w:rsidRPr="00EE0A2E" w:rsidRDefault="00EE0A2E" w:rsidP="00EE0A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5342</w:t>
            </w:r>
          </w:p>
          <w:p w14:paraId="0A82D3A3" w14:textId="77777777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58B416A0" w14:textId="77777777" w:rsidR="00EE0A2E" w:rsidRPr="00EE0A2E" w:rsidRDefault="00EE0A2E" w:rsidP="00EE0A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27</w:t>
            </w:r>
          </w:p>
          <w:p w14:paraId="57FDDA0C" w14:textId="77777777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70BC634F" w14:textId="77777777" w:rsidR="00EE0A2E" w:rsidRPr="00EE0A2E" w:rsidRDefault="00EE0A2E" w:rsidP="00EE0A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935799</w:t>
            </w:r>
          </w:p>
          <w:p w14:paraId="0AB7443A" w14:textId="60E8CF67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B523CA" w:rsidRPr="00B523CA" w14:paraId="62372330" w14:textId="33C123A3" w:rsidTr="00B92793">
        <w:trPr>
          <w:trHeight w:val="437"/>
        </w:trPr>
        <w:tc>
          <w:tcPr>
            <w:tcW w:w="1869" w:type="dxa"/>
          </w:tcPr>
          <w:p w14:paraId="45AF973F" w14:textId="27B272EF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2-3 Paragraphs</w:t>
            </w:r>
          </w:p>
        </w:tc>
        <w:tc>
          <w:tcPr>
            <w:tcW w:w="1869" w:type="dxa"/>
          </w:tcPr>
          <w:p w14:paraId="6A056A93" w14:textId="77777777" w:rsidR="00EE0A2E" w:rsidRPr="00EE0A2E" w:rsidRDefault="00EE0A2E" w:rsidP="00EE0A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1510</w:t>
            </w:r>
          </w:p>
          <w:p w14:paraId="7C4A19E2" w14:textId="77777777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69EBD290" w14:textId="77777777" w:rsidR="00EE0A2E" w:rsidRPr="00EE0A2E" w:rsidRDefault="00EE0A2E" w:rsidP="00EE0A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14285</w:t>
            </w:r>
          </w:p>
          <w:p w14:paraId="41CFF6AD" w14:textId="72E902CB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7CC1C81B" w14:textId="77777777" w:rsidR="00EE0A2E" w:rsidRPr="00EE0A2E" w:rsidRDefault="00EE0A2E" w:rsidP="00EE0A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68497</w:t>
            </w:r>
          </w:p>
          <w:p w14:paraId="1380F165" w14:textId="225C7C0F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B523CA" w:rsidRPr="00B523CA" w14:paraId="688E1EE0" w14:textId="54B9669D" w:rsidTr="00B92793">
        <w:trPr>
          <w:trHeight w:val="437"/>
        </w:trPr>
        <w:tc>
          <w:tcPr>
            <w:tcW w:w="1869" w:type="dxa"/>
          </w:tcPr>
          <w:p w14:paraId="784DC831" w14:textId="7A056F8E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aragraph level</w:t>
            </w:r>
          </w:p>
        </w:tc>
        <w:tc>
          <w:tcPr>
            <w:tcW w:w="1869" w:type="dxa"/>
          </w:tcPr>
          <w:p w14:paraId="7D8C5995" w14:textId="77777777" w:rsidR="00EE0A2E" w:rsidRPr="00EE0A2E" w:rsidRDefault="00EE0A2E" w:rsidP="00EE0A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9385</w:t>
            </w:r>
          </w:p>
          <w:p w14:paraId="5B06053F" w14:textId="77777777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2E2B0691" w14:textId="77777777" w:rsidR="00EE0A2E" w:rsidRPr="00EE0A2E" w:rsidRDefault="00EE0A2E" w:rsidP="00EE0A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8</w:t>
            </w:r>
          </w:p>
          <w:p w14:paraId="11042F0F" w14:textId="1FCB1B42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4151D9B2" w14:textId="77777777" w:rsidR="00EE0A2E" w:rsidRPr="00EE0A2E" w:rsidRDefault="00EE0A2E" w:rsidP="00EE0A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20183</w:t>
            </w:r>
          </w:p>
          <w:p w14:paraId="67A27458" w14:textId="69FEBC7A" w:rsidR="00B523CA" w:rsidRPr="00B523CA" w:rsidRDefault="00B523CA" w:rsidP="00B523CA">
            <w:pPr>
              <w:rPr>
                <w:rFonts w:cstheme="minorHAnsi"/>
                <w:sz w:val="21"/>
                <w:szCs w:val="21"/>
              </w:rPr>
            </w:pPr>
          </w:p>
        </w:tc>
      </w:tr>
    </w:tbl>
    <w:p w14:paraId="094A774F" w14:textId="77777777" w:rsidR="00B92793" w:rsidRDefault="00B92793"/>
    <w:p w14:paraId="46DC031E" w14:textId="197A04C8" w:rsidR="00FB7340" w:rsidRDefault="00B523CA">
      <w:r>
        <w:t>Mantel-Test Law and Non-Law</w:t>
      </w:r>
    </w:p>
    <w:p w14:paraId="79163628" w14:textId="6428A400" w:rsidR="00B92793" w:rsidRDefault="00B92793"/>
    <w:p w14:paraId="06287D6E" w14:textId="5A6087E0" w:rsidR="00B92793" w:rsidRDefault="00B92793"/>
    <w:p w14:paraId="44498EF1" w14:textId="54FD82F9" w:rsidR="00B92793" w:rsidRDefault="00B92793"/>
    <w:p w14:paraId="1C9678FB" w14:textId="1CB55374" w:rsidR="00B92793" w:rsidRDefault="00B92793"/>
    <w:p w14:paraId="734F4588" w14:textId="432B5BAE" w:rsidR="006D7648" w:rsidRDefault="006D7648"/>
    <w:p w14:paraId="716903FD" w14:textId="64BF2086" w:rsidR="006D7648" w:rsidRDefault="006D7648"/>
    <w:p w14:paraId="5B32E47D" w14:textId="48739766" w:rsidR="006D7648" w:rsidRDefault="006D7648"/>
    <w:p w14:paraId="1583F6DA" w14:textId="02A1D806" w:rsidR="006D7648" w:rsidRDefault="006D7648"/>
    <w:p w14:paraId="15E914F5" w14:textId="041C1B36" w:rsidR="006D7648" w:rsidRDefault="006D7648">
      <w:r>
        <w:t xml:space="preserve">Large </w:t>
      </w:r>
      <w:proofErr w:type="spellStart"/>
      <w:r>
        <w:t>datset</w:t>
      </w:r>
      <w:proofErr w:type="spellEnd"/>
      <w:r w:rsidR="00892517">
        <w:t xml:space="preserve"> Mantel test (science - psychology)</w:t>
      </w:r>
    </w:p>
    <w:p w14:paraId="044EBBFA" w14:textId="5B8E1519" w:rsidR="006D7648" w:rsidRDefault="006D7648"/>
    <w:tbl>
      <w:tblPr>
        <w:tblStyle w:val="TableGrid"/>
        <w:tblpPr w:leftFromText="180" w:rightFromText="180" w:horzAnchor="margin" w:tblpY="1064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6D7648" w:rsidRPr="00B523CA" w14:paraId="1A0C2D40" w14:textId="77777777" w:rsidTr="006E73E5">
        <w:trPr>
          <w:trHeight w:val="437"/>
        </w:trPr>
        <w:tc>
          <w:tcPr>
            <w:tcW w:w="1869" w:type="dxa"/>
          </w:tcPr>
          <w:p w14:paraId="4D9A2FA4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Mantel-Test</w:t>
            </w:r>
          </w:p>
        </w:tc>
        <w:tc>
          <w:tcPr>
            <w:tcW w:w="1869" w:type="dxa"/>
          </w:tcPr>
          <w:p w14:paraId="2F2294F3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r</w:t>
            </w:r>
          </w:p>
        </w:tc>
        <w:tc>
          <w:tcPr>
            <w:tcW w:w="1869" w:type="dxa"/>
          </w:tcPr>
          <w:p w14:paraId="5CB8F71B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-value</w:t>
            </w:r>
          </w:p>
        </w:tc>
        <w:tc>
          <w:tcPr>
            <w:tcW w:w="1869" w:type="dxa"/>
          </w:tcPr>
          <w:p w14:paraId="3EECB5ED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z-score</w:t>
            </w:r>
          </w:p>
        </w:tc>
      </w:tr>
      <w:tr w:rsidR="006D7648" w:rsidRPr="00B523CA" w14:paraId="08842CC0" w14:textId="77777777" w:rsidTr="006E73E5">
        <w:trPr>
          <w:trHeight w:val="437"/>
        </w:trPr>
        <w:tc>
          <w:tcPr>
            <w:tcW w:w="1869" w:type="dxa"/>
          </w:tcPr>
          <w:p w14:paraId="6030B628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Article level</w:t>
            </w:r>
          </w:p>
        </w:tc>
        <w:tc>
          <w:tcPr>
            <w:tcW w:w="1869" w:type="dxa"/>
          </w:tcPr>
          <w:p w14:paraId="47C9086E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5342</w:t>
            </w:r>
          </w:p>
          <w:p w14:paraId="06552D05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0CACD01E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27</w:t>
            </w:r>
          </w:p>
          <w:p w14:paraId="5CB8C452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37506B2F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935799</w:t>
            </w:r>
          </w:p>
          <w:p w14:paraId="232CCB68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6D7648" w:rsidRPr="00B523CA" w14:paraId="65B6CD79" w14:textId="77777777" w:rsidTr="006E73E5">
        <w:trPr>
          <w:trHeight w:val="437"/>
        </w:trPr>
        <w:tc>
          <w:tcPr>
            <w:tcW w:w="1869" w:type="dxa"/>
          </w:tcPr>
          <w:p w14:paraId="51B57EAA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2-3 Paragraphs</w:t>
            </w:r>
          </w:p>
        </w:tc>
        <w:tc>
          <w:tcPr>
            <w:tcW w:w="1869" w:type="dxa"/>
          </w:tcPr>
          <w:p w14:paraId="3AC93373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1510</w:t>
            </w:r>
          </w:p>
          <w:p w14:paraId="53C787A3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28AB4F49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14285</w:t>
            </w:r>
          </w:p>
          <w:p w14:paraId="4F0D598B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4E3101E9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68497</w:t>
            </w:r>
          </w:p>
          <w:p w14:paraId="49232E5F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6D7648" w:rsidRPr="00B523CA" w14:paraId="07C15067" w14:textId="77777777" w:rsidTr="006E73E5">
        <w:trPr>
          <w:trHeight w:val="437"/>
        </w:trPr>
        <w:tc>
          <w:tcPr>
            <w:tcW w:w="1869" w:type="dxa"/>
          </w:tcPr>
          <w:p w14:paraId="30F5886E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aragraph level</w:t>
            </w:r>
          </w:p>
        </w:tc>
        <w:tc>
          <w:tcPr>
            <w:tcW w:w="1869" w:type="dxa"/>
          </w:tcPr>
          <w:p w14:paraId="567FA5E6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9385</w:t>
            </w:r>
          </w:p>
          <w:p w14:paraId="7A0C3C65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4275F8B6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8</w:t>
            </w:r>
          </w:p>
          <w:p w14:paraId="42D32812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39B51F18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20183</w:t>
            </w:r>
          </w:p>
          <w:p w14:paraId="7476AC6A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6976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6D7648" w:rsidRPr="006D7648" w14:paraId="0E07B884" w14:textId="77777777" w:rsidTr="006D7648">
        <w:trPr>
          <w:trHeight w:val="437"/>
        </w:trPr>
        <w:tc>
          <w:tcPr>
            <w:tcW w:w="1869" w:type="dxa"/>
          </w:tcPr>
          <w:p w14:paraId="266CBFC1" w14:textId="77777777" w:rsidR="006D7648" w:rsidRPr="006D7648" w:rsidRDefault="006D7648" w:rsidP="006D7648">
            <w:pPr>
              <w:spacing w:after="160" w:line="259" w:lineRule="auto"/>
            </w:pPr>
            <w:r w:rsidRPr="006D7648">
              <w:t>Mantel-Test</w:t>
            </w:r>
          </w:p>
        </w:tc>
        <w:tc>
          <w:tcPr>
            <w:tcW w:w="1869" w:type="dxa"/>
          </w:tcPr>
          <w:p w14:paraId="35051745" w14:textId="77777777" w:rsidR="006D7648" w:rsidRPr="006D7648" w:rsidRDefault="006D7648" w:rsidP="006D7648">
            <w:pPr>
              <w:spacing w:after="160" w:line="259" w:lineRule="auto"/>
            </w:pPr>
            <w:r w:rsidRPr="006D7648">
              <w:t>r</w:t>
            </w:r>
          </w:p>
        </w:tc>
        <w:tc>
          <w:tcPr>
            <w:tcW w:w="1869" w:type="dxa"/>
          </w:tcPr>
          <w:p w14:paraId="1F5A88D6" w14:textId="77777777" w:rsidR="006D7648" w:rsidRPr="006D7648" w:rsidRDefault="006D7648" w:rsidP="006D7648">
            <w:pPr>
              <w:spacing w:after="160" w:line="259" w:lineRule="auto"/>
            </w:pPr>
            <w:r w:rsidRPr="006D7648">
              <w:t>p-value</w:t>
            </w:r>
          </w:p>
        </w:tc>
        <w:tc>
          <w:tcPr>
            <w:tcW w:w="1869" w:type="dxa"/>
          </w:tcPr>
          <w:p w14:paraId="6F403A41" w14:textId="77777777" w:rsidR="006D7648" w:rsidRPr="006D7648" w:rsidRDefault="006D7648" w:rsidP="006D7648">
            <w:pPr>
              <w:spacing w:after="160" w:line="259" w:lineRule="auto"/>
            </w:pPr>
            <w:r w:rsidRPr="006D7648">
              <w:t>z-score</w:t>
            </w:r>
          </w:p>
        </w:tc>
      </w:tr>
      <w:tr w:rsidR="006D7648" w:rsidRPr="006D7648" w14:paraId="4E20637B" w14:textId="77777777" w:rsidTr="006D7648">
        <w:trPr>
          <w:trHeight w:val="437"/>
        </w:trPr>
        <w:tc>
          <w:tcPr>
            <w:tcW w:w="1869" w:type="dxa"/>
          </w:tcPr>
          <w:p w14:paraId="593E5ED1" w14:textId="77777777" w:rsidR="006D7648" w:rsidRPr="006D7648" w:rsidRDefault="006D7648" w:rsidP="006D7648">
            <w:pPr>
              <w:spacing w:after="160" w:line="259" w:lineRule="auto"/>
            </w:pPr>
            <w:r w:rsidRPr="006D7648">
              <w:t>Article level</w:t>
            </w:r>
          </w:p>
        </w:tc>
        <w:tc>
          <w:tcPr>
            <w:tcW w:w="1869" w:type="dxa"/>
          </w:tcPr>
          <w:p w14:paraId="19553FC8" w14:textId="77777777" w:rsidR="006D7648" w:rsidRPr="006D7648" w:rsidRDefault="006D7648" w:rsidP="006D76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0041</w:t>
            </w:r>
          </w:p>
          <w:p w14:paraId="4A3D239F" w14:textId="77777777" w:rsidR="006D7648" w:rsidRPr="006D7648" w:rsidRDefault="006D7648" w:rsidP="006D7648">
            <w:pPr>
              <w:spacing w:after="160" w:line="259" w:lineRule="auto"/>
            </w:pPr>
          </w:p>
        </w:tc>
        <w:tc>
          <w:tcPr>
            <w:tcW w:w="1869" w:type="dxa"/>
          </w:tcPr>
          <w:p w14:paraId="49A5D688" w14:textId="77777777" w:rsidR="006D7648" w:rsidRPr="006D7648" w:rsidRDefault="006D7648" w:rsidP="006D76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811</w:t>
            </w:r>
          </w:p>
          <w:p w14:paraId="74078D96" w14:textId="77777777" w:rsidR="006D7648" w:rsidRPr="006D7648" w:rsidRDefault="006D7648" w:rsidP="006D7648">
            <w:pPr>
              <w:spacing w:after="160" w:line="259" w:lineRule="auto"/>
            </w:pPr>
          </w:p>
        </w:tc>
        <w:tc>
          <w:tcPr>
            <w:tcW w:w="1869" w:type="dxa"/>
          </w:tcPr>
          <w:p w14:paraId="4A3CF221" w14:textId="77777777" w:rsidR="006D7648" w:rsidRPr="006D7648" w:rsidRDefault="006D7648" w:rsidP="006D76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1426</w:t>
            </w:r>
          </w:p>
          <w:p w14:paraId="1B2AA59E" w14:textId="77777777" w:rsidR="006D7648" w:rsidRPr="006D7648" w:rsidRDefault="006D7648" w:rsidP="006D7648">
            <w:pPr>
              <w:spacing w:after="160" w:line="259" w:lineRule="auto"/>
            </w:pPr>
          </w:p>
        </w:tc>
      </w:tr>
      <w:tr w:rsidR="006D7648" w:rsidRPr="006D7648" w14:paraId="499A34CA" w14:textId="77777777" w:rsidTr="006D7648">
        <w:trPr>
          <w:trHeight w:val="437"/>
        </w:trPr>
        <w:tc>
          <w:tcPr>
            <w:tcW w:w="1869" w:type="dxa"/>
          </w:tcPr>
          <w:p w14:paraId="4B9551A8" w14:textId="77777777" w:rsidR="006D7648" w:rsidRPr="006D7648" w:rsidRDefault="006D7648" w:rsidP="006D7648">
            <w:pPr>
              <w:spacing w:after="160" w:line="259" w:lineRule="auto"/>
            </w:pPr>
            <w:r w:rsidRPr="006D7648">
              <w:t>2-3 Paragraphs</w:t>
            </w:r>
          </w:p>
        </w:tc>
        <w:tc>
          <w:tcPr>
            <w:tcW w:w="1869" w:type="dxa"/>
          </w:tcPr>
          <w:p w14:paraId="553DC19B" w14:textId="77777777" w:rsidR="006D7648" w:rsidRPr="006D7648" w:rsidRDefault="006D7648" w:rsidP="006D76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443</w:t>
            </w:r>
          </w:p>
          <w:p w14:paraId="1F7374A1" w14:textId="77777777" w:rsidR="006D7648" w:rsidRPr="006D7648" w:rsidRDefault="006D7648" w:rsidP="006D7648">
            <w:pPr>
              <w:spacing w:after="160" w:line="259" w:lineRule="auto"/>
            </w:pPr>
          </w:p>
        </w:tc>
        <w:tc>
          <w:tcPr>
            <w:tcW w:w="1869" w:type="dxa"/>
          </w:tcPr>
          <w:p w14:paraId="1D6B0057" w14:textId="77777777" w:rsidR="006D7648" w:rsidRPr="006D7648" w:rsidRDefault="006D7648" w:rsidP="006D76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547</w:t>
            </w:r>
          </w:p>
          <w:p w14:paraId="6987AC64" w14:textId="77777777" w:rsidR="006D7648" w:rsidRPr="006D7648" w:rsidRDefault="006D7648" w:rsidP="006D7648">
            <w:pPr>
              <w:spacing w:after="160" w:line="259" w:lineRule="auto"/>
            </w:pPr>
          </w:p>
        </w:tc>
        <w:tc>
          <w:tcPr>
            <w:tcW w:w="1869" w:type="dxa"/>
          </w:tcPr>
          <w:p w14:paraId="6665FCC6" w14:textId="77777777" w:rsidR="006D7648" w:rsidRPr="006D7648" w:rsidRDefault="006D7648" w:rsidP="006D764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2135</w:t>
            </w:r>
          </w:p>
          <w:p w14:paraId="733EC1B5" w14:textId="77777777" w:rsidR="006D7648" w:rsidRPr="006D7648" w:rsidRDefault="006D7648" w:rsidP="006D7648">
            <w:pPr>
              <w:spacing w:after="160" w:line="259" w:lineRule="auto"/>
            </w:pPr>
          </w:p>
        </w:tc>
      </w:tr>
      <w:tr w:rsidR="006D7648" w:rsidRPr="006D7648" w14:paraId="6E385463" w14:textId="77777777" w:rsidTr="006D7648">
        <w:trPr>
          <w:trHeight w:val="437"/>
        </w:trPr>
        <w:tc>
          <w:tcPr>
            <w:tcW w:w="1869" w:type="dxa"/>
          </w:tcPr>
          <w:p w14:paraId="3BE802EC" w14:textId="77777777" w:rsidR="006D7648" w:rsidRPr="006D7648" w:rsidRDefault="006D7648" w:rsidP="006D7648">
            <w:pPr>
              <w:spacing w:after="160" w:line="259" w:lineRule="auto"/>
            </w:pPr>
            <w:r w:rsidRPr="006D7648">
              <w:t>Paragraph level</w:t>
            </w:r>
          </w:p>
        </w:tc>
        <w:tc>
          <w:tcPr>
            <w:tcW w:w="1869" w:type="dxa"/>
          </w:tcPr>
          <w:p w14:paraId="74CD8210" w14:textId="3E863EB6" w:rsidR="006D7648" w:rsidRPr="006D7648" w:rsidRDefault="006D7648" w:rsidP="006D7648">
            <w:pPr>
              <w:spacing w:after="160" w:line="259" w:lineRule="auto"/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5870</w:t>
            </w:r>
          </w:p>
        </w:tc>
        <w:tc>
          <w:tcPr>
            <w:tcW w:w="1869" w:type="dxa"/>
          </w:tcPr>
          <w:p w14:paraId="232781C2" w14:textId="0FA3B437" w:rsidR="006D7648" w:rsidRPr="006D7648" w:rsidRDefault="006D7648" w:rsidP="006D7648">
            <w:pPr>
              <w:spacing w:after="160" w:line="259" w:lineRule="auto"/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187</w:t>
            </w:r>
          </w:p>
        </w:tc>
        <w:tc>
          <w:tcPr>
            <w:tcW w:w="1869" w:type="dxa"/>
          </w:tcPr>
          <w:p w14:paraId="3463A832" w14:textId="7F7CFE8A" w:rsidR="006D7648" w:rsidRPr="006D7648" w:rsidRDefault="006D7648" w:rsidP="006D7648">
            <w:pPr>
              <w:spacing w:after="160" w:line="259" w:lineRule="auto"/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6277</w:t>
            </w:r>
          </w:p>
        </w:tc>
      </w:tr>
    </w:tbl>
    <w:p w14:paraId="74CC5185" w14:textId="5D605BAB" w:rsidR="006D7648" w:rsidRDefault="006D7648"/>
    <w:tbl>
      <w:tblPr>
        <w:tblStyle w:val="TableGrid"/>
        <w:tblpPr w:leftFromText="180" w:rightFromText="180" w:horzAnchor="margin" w:tblpY="1064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6D7648" w:rsidRPr="00B523CA" w14:paraId="5B40CB73" w14:textId="77777777" w:rsidTr="006E73E5">
        <w:trPr>
          <w:trHeight w:val="437"/>
        </w:trPr>
        <w:tc>
          <w:tcPr>
            <w:tcW w:w="1869" w:type="dxa"/>
          </w:tcPr>
          <w:p w14:paraId="07D84CF5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bookmarkStart w:id="0" w:name="_Hlk81560466"/>
            <w:r w:rsidRPr="00B523CA">
              <w:rPr>
                <w:rFonts w:cstheme="minorHAnsi"/>
                <w:sz w:val="21"/>
                <w:szCs w:val="21"/>
              </w:rPr>
              <w:t>Mantel-Test</w:t>
            </w:r>
          </w:p>
        </w:tc>
        <w:tc>
          <w:tcPr>
            <w:tcW w:w="1869" w:type="dxa"/>
          </w:tcPr>
          <w:p w14:paraId="100CF77F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r</w:t>
            </w:r>
          </w:p>
        </w:tc>
        <w:tc>
          <w:tcPr>
            <w:tcW w:w="1869" w:type="dxa"/>
          </w:tcPr>
          <w:p w14:paraId="5C7F8838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-value</w:t>
            </w:r>
          </w:p>
        </w:tc>
        <w:tc>
          <w:tcPr>
            <w:tcW w:w="1869" w:type="dxa"/>
          </w:tcPr>
          <w:p w14:paraId="2399B851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z-score</w:t>
            </w:r>
          </w:p>
        </w:tc>
      </w:tr>
      <w:tr w:rsidR="006D7648" w:rsidRPr="00B523CA" w14:paraId="5D231690" w14:textId="77777777" w:rsidTr="006E73E5">
        <w:trPr>
          <w:trHeight w:val="437"/>
        </w:trPr>
        <w:tc>
          <w:tcPr>
            <w:tcW w:w="1869" w:type="dxa"/>
          </w:tcPr>
          <w:p w14:paraId="5FC9D451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Article level</w:t>
            </w:r>
          </w:p>
        </w:tc>
        <w:tc>
          <w:tcPr>
            <w:tcW w:w="1869" w:type="dxa"/>
          </w:tcPr>
          <w:p w14:paraId="5CE30396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5342</w:t>
            </w:r>
          </w:p>
          <w:p w14:paraId="0C0D7B5F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7C4291DF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27</w:t>
            </w:r>
          </w:p>
          <w:p w14:paraId="20E31837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4324C7BA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935799</w:t>
            </w:r>
          </w:p>
          <w:p w14:paraId="750F0AED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6D7648" w:rsidRPr="00B523CA" w14:paraId="1C16FE3B" w14:textId="77777777" w:rsidTr="006E73E5">
        <w:trPr>
          <w:trHeight w:val="437"/>
        </w:trPr>
        <w:tc>
          <w:tcPr>
            <w:tcW w:w="1869" w:type="dxa"/>
          </w:tcPr>
          <w:p w14:paraId="262584E1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2-3 Paragraphs</w:t>
            </w:r>
          </w:p>
        </w:tc>
        <w:tc>
          <w:tcPr>
            <w:tcW w:w="1869" w:type="dxa"/>
          </w:tcPr>
          <w:p w14:paraId="08677B2A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1510</w:t>
            </w:r>
          </w:p>
          <w:p w14:paraId="04ECC26B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09EB3347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14285</w:t>
            </w:r>
          </w:p>
          <w:p w14:paraId="1F1AEB4F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66C1F83C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68497</w:t>
            </w:r>
          </w:p>
          <w:p w14:paraId="3A5CFB07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6D7648" w:rsidRPr="00B523CA" w14:paraId="778A8786" w14:textId="77777777" w:rsidTr="006E73E5">
        <w:trPr>
          <w:trHeight w:val="437"/>
        </w:trPr>
        <w:tc>
          <w:tcPr>
            <w:tcW w:w="1869" w:type="dxa"/>
          </w:tcPr>
          <w:p w14:paraId="3923EA3C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aragraph level</w:t>
            </w:r>
          </w:p>
        </w:tc>
        <w:tc>
          <w:tcPr>
            <w:tcW w:w="1869" w:type="dxa"/>
          </w:tcPr>
          <w:p w14:paraId="31DDE09B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9385</w:t>
            </w:r>
          </w:p>
          <w:p w14:paraId="27FE67DC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65E33CAF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8</w:t>
            </w:r>
          </w:p>
          <w:p w14:paraId="599BF6A4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69" w:type="dxa"/>
          </w:tcPr>
          <w:p w14:paraId="4F51CF17" w14:textId="77777777" w:rsidR="006D7648" w:rsidRPr="00EE0A2E" w:rsidRDefault="006D7648" w:rsidP="006E73E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20183</w:t>
            </w:r>
          </w:p>
          <w:p w14:paraId="10827336" w14:textId="77777777" w:rsidR="006D7648" w:rsidRPr="00B523CA" w:rsidRDefault="006D7648" w:rsidP="006E73E5">
            <w:pPr>
              <w:rPr>
                <w:rFonts w:cstheme="minorHAnsi"/>
                <w:sz w:val="21"/>
                <w:szCs w:val="21"/>
              </w:rPr>
            </w:pPr>
          </w:p>
        </w:tc>
      </w:tr>
      <w:bookmarkEnd w:id="0"/>
    </w:tbl>
    <w:p w14:paraId="54A98ECE" w14:textId="77777777" w:rsidR="006D7648" w:rsidRDefault="006D7648"/>
    <w:p w14:paraId="0493925F" w14:textId="2C63090D" w:rsidR="00B92793" w:rsidRDefault="00B92793"/>
    <w:p w14:paraId="6E5EF696" w14:textId="4C26C18B" w:rsidR="00B92793" w:rsidRDefault="00B92793"/>
    <w:p w14:paraId="65FCD67A" w14:textId="77777777" w:rsidR="00336BAD" w:rsidRDefault="00336BAD"/>
    <w:p w14:paraId="7E79F956" w14:textId="57044ADD" w:rsidR="00336BAD" w:rsidRDefault="00336BAD"/>
    <w:p w14:paraId="5AB8EB82" w14:textId="032FB14C" w:rsidR="00827C5A" w:rsidRDefault="00827C5A"/>
    <w:p w14:paraId="57B166A2" w14:textId="4BBB2D45" w:rsidR="00827C5A" w:rsidRDefault="00827C5A"/>
    <w:p w14:paraId="66C4876E" w14:textId="4DBA5880" w:rsidR="00827C5A" w:rsidRDefault="00892517">
      <w:r>
        <w:t>10 articles dataset (science - psychology)</w:t>
      </w:r>
    </w:p>
    <w:p w14:paraId="1250D4F8" w14:textId="4206EB76" w:rsidR="003604E9" w:rsidRDefault="003604E9" w:rsidP="008925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</w:p>
    <w:tbl>
      <w:tblPr>
        <w:tblStyle w:val="TableGrid"/>
        <w:tblpPr w:leftFromText="180" w:rightFromText="180" w:vertAnchor="page" w:horzAnchor="margin" w:tblpY="11491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3604E9" w:rsidRPr="003604E9" w14:paraId="2866A7AB" w14:textId="77777777" w:rsidTr="003604E9">
        <w:trPr>
          <w:trHeight w:val="437"/>
        </w:trPr>
        <w:tc>
          <w:tcPr>
            <w:tcW w:w="1869" w:type="dxa"/>
          </w:tcPr>
          <w:p w14:paraId="4062072F" w14:textId="77777777" w:rsidR="003604E9" w:rsidRPr="003604E9" w:rsidRDefault="003604E9" w:rsidP="003604E9">
            <w:pPr>
              <w:spacing w:after="160" w:line="259" w:lineRule="auto"/>
            </w:pPr>
            <w:r w:rsidRPr="003604E9">
              <w:t>Mantel-Test</w:t>
            </w:r>
          </w:p>
        </w:tc>
        <w:tc>
          <w:tcPr>
            <w:tcW w:w="1869" w:type="dxa"/>
          </w:tcPr>
          <w:p w14:paraId="0BBA5CE3" w14:textId="77777777" w:rsidR="003604E9" w:rsidRPr="003604E9" w:rsidRDefault="003604E9" w:rsidP="003604E9">
            <w:pPr>
              <w:spacing w:after="160" w:line="259" w:lineRule="auto"/>
            </w:pPr>
            <w:r w:rsidRPr="003604E9">
              <w:t>r</w:t>
            </w:r>
          </w:p>
        </w:tc>
        <w:tc>
          <w:tcPr>
            <w:tcW w:w="1869" w:type="dxa"/>
          </w:tcPr>
          <w:p w14:paraId="078A1688" w14:textId="77777777" w:rsidR="003604E9" w:rsidRPr="003604E9" w:rsidRDefault="003604E9" w:rsidP="003604E9">
            <w:pPr>
              <w:spacing w:after="160" w:line="259" w:lineRule="auto"/>
            </w:pPr>
            <w:r w:rsidRPr="003604E9">
              <w:t>p-value</w:t>
            </w:r>
          </w:p>
        </w:tc>
        <w:tc>
          <w:tcPr>
            <w:tcW w:w="1869" w:type="dxa"/>
          </w:tcPr>
          <w:p w14:paraId="578F1D5F" w14:textId="77777777" w:rsidR="003604E9" w:rsidRPr="003604E9" w:rsidRDefault="003604E9" w:rsidP="003604E9">
            <w:pPr>
              <w:spacing w:after="160" w:line="259" w:lineRule="auto"/>
            </w:pPr>
            <w:r w:rsidRPr="003604E9">
              <w:t>z-score</w:t>
            </w:r>
          </w:p>
        </w:tc>
      </w:tr>
      <w:tr w:rsidR="003604E9" w:rsidRPr="003604E9" w14:paraId="499A8F96" w14:textId="77777777" w:rsidTr="003604E9">
        <w:trPr>
          <w:trHeight w:val="437"/>
        </w:trPr>
        <w:tc>
          <w:tcPr>
            <w:tcW w:w="1869" w:type="dxa"/>
          </w:tcPr>
          <w:p w14:paraId="053B2304" w14:textId="77777777" w:rsidR="003604E9" w:rsidRPr="003604E9" w:rsidRDefault="003604E9" w:rsidP="003604E9">
            <w:pPr>
              <w:spacing w:after="160" w:line="259" w:lineRule="auto"/>
            </w:pPr>
            <w:r w:rsidRPr="003604E9">
              <w:t>Article level</w:t>
            </w:r>
          </w:p>
        </w:tc>
        <w:tc>
          <w:tcPr>
            <w:tcW w:w="1869" w:type="dxa"/>
          </w:tcPr>
          <w:p w14:paraId="49F16EDD" w14:textId="10DEAEF1" w:rsidR="003604E9" w:rsidRPr="003604E9" w:rsidRDefault="003604E9" w:rsidP="003604E9">
            <w:pPr>
              <w:spacing w:after="160" w:line="259" w:lineRule="auto"/>
            </w:pPr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1881</w:t>
            </w:r>
          </w:p>
        </w:tc>
        <w:tc>
          <w:tcPr>
            <w:tcW w:w="1869" w:type="dxa"/>
          </w:tcPr>
          <w:p w14:paraId="5D3105F4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864</w:t>
            </w:r>
          </w:p>
          <w:p w14:paraId="2EE695F1" w14:textId="00627BB9" w:rsidR="003604E9" w:rsidRPr="003604E9" w:rsidRDefault="003604E9" w:rsidP="003604E9">
            <w:pPr>
              <w:spacing w:after="160" w:line="259" w:lineRule="auto"/>
            </w:pPr>
          </w:p>
        </w:tc>
        <w:tc>
          <w:tcPr>
            <w:tcW w:w="1869" w:type="dxa"/>
          </w:tcPr>
          <w:p w14:paraId="7B2FFBE8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0322</w:t>
            </w:r>
          </w:p>
          <w:p w14:paraId="78540040" w14:textId="0D2262AB" w:rsidR="003604E9" w:rsidRPr="003604E9" w:rsidRDefault="003604E9" w:rsidP="003604E9">
            <w:pPr>
              <w:spacing w:after="160" w:line="259" w:lineRule="auto"/>
            </w:pPr>
          </w:p>
        </w:tc>
      </w:tr>
      <w:tr w:rsidR="003604E9" w:rsidRPr="003604E9" w14:paraId="7366FD73" w14:textId="77777777" w:rsidTr="003604E9">
        <w:trPr>
          <w:trHeight w:val="437"/>
        </w:trPr>
        <w:tc>
          <w:tcPr>
            <w:tcW w:w="1869" w:type="dxa"/>
          </w:tcPr>
          <w:p w14:paraId="49833C8B" w14:textId="77777777" w:rsidR="003604E9" w:rsidRPr="003604E9" w:rsidRDefault="003604E9" w:rsidP="003604E9">
            <w:pPr>
              <w:spacing w:after="160" w:line="259" w:lineRule="auto"/>
            </w:pPr>
            <w:r w:rsidRPr="003604E9">
              <w:t>2-3 Paragraphs</w:t>
            </w:r>
          </w:p>
        </w:tc>
        <w:tc>
          <w:tcPr>
            <w:tcW w:w="1869" w:type="dxa"/>
          </w:tcPr>
          <w:p w14:paraId="5E67E49E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443</w:t>
            </w:r>
          </w:p>
          <w:p w14:paraId="5360BF5B" w14:textId="77777777" w:rsidR="003604E9" w:rsidRPr="003604E9" w:rsidRDefault="003604E9" w:rsidP="003604E9">
            <w:pPr>
              <w:spacing w:after="160" w:line="259" w:lineRule="auto"/>
            </w:pPr>
          </w:p>
        </w:tc>
        <w:tc>
          <w:tcPr>
            <w:tcW w:w="1869" w:type="dxa"/>
          </w:tcPr>
          <w:p w14:paraId="00765C79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625</w:t>
            </w:r>
          </w:p>
          <w:p w14:paraId="48DB98F5" w14:textId="77777777" w:rsidR="003604E9" w:rsidRPr="003604E9" w:rsidRDefault="003604E9" w:rsidP="003604E9">
            <w:pPr>
              <w:spacing w:after="160" w:line="259" w:lineRule="auto"/>
            </w:pPr>
          </w:p>
        </w:tc>
        <w:tc>
          <w:tcPr>
            <w:tcW w:w="1869" w:type="dxa"/>
          </w:tcPr>
          <w:p w14:paraId="68C1042D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27201</w:t>
            </w:r>
          </w:p>
          <w:p w14:paraId="1316F94F" w14:textId="77777777" w:rsidR="003604E9" w:rsidRPr="003604E9" w:rsidRDefault="003604E9" w:rsidP="003604E9">
            <w:pPr>
              <w:spacing w:after="160" w:line="259" w:lineRule="auto"/>
            </w:pPr>
          </w:p>
        </w:tc>
      </w:tr>
      <w:tr w:rsidR="003604E9" w:rsidRPr="003604E9" w14:paraId="36CD8B05" w14:textId="77777777" w:rsidTr="003604E9">
        <w:trPr>
          <w:trHeight w:val="437"/>
        </w:trPr>
        <w:tc>
          <w:tcPr>
            <w:tcW w:w="1869" w:type="dxa"/>
          </w:tcPr>
          <w:p w14:paraId="511615FE" w14:textId="77777777" w:rsidR="003604E9" w:rsidRPr="003604E9" w:rsidRDefault="003604E9" w:rsidP="003604E9">
            <w:pPr>
              <w:spacing w:after="160" w:line="259" w:lineRule="auto"/>
            </w:pPr>
            <w:r w:rsidRPr="003604E9">
              <w:t>Paragraph level</w:t>
            </w:r>
          </w:p>
        </w:tc>
        <w:tc>
          <w:tcPr>
            <w:tcW w:w="1869" w:type="dxa"/>
          </w:tcPr>
          <w:p w14:paraId="09CCC783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2813</w:t>
            </w:r>
          </w:p>
          <w:p w14:paraId="57569CCB" w14:textId="61836BD5" w:rsidR="003604E9" w:rsidRPr="003604E9" w:rsidRDefault="003604E9" w:rsidP="003604E9">
            <w:pPr>
              <w:spacing w:after="160" w:line="259" w:lineRule="auto"/>
            </w:pPr>
          </w:p>
        </w:tc>
        <w:tc>
          <w:tcPr>
            <w:tcW w:w="1869" w:type="dxa"/>
          </w:tcPr>
          <w:p w14:paraId="25907ED2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417</w:t>
            </w:r>
          </w:p>
          <w:p w14:paraId="30CA0AB0" w14:textId="5A8B1AD0" w:rsidR="003604E9" w:rsidRPr="003604E9" w:rsidRDefault="003604E9" w:rsidP="003604E9">
            <w:pPr>
              <w:spacing w:after="160" w:line="259" w:lineRule="auto"/>
            </w:pPr>
          </w:p>
        </w:tc>
        <w:tc>
          <w:tcPr>
            <w:tcW w:w="1869" w:type="dxa"/>
          </w:tcPr>
          <w:p w14:paraId="7C4BEA1F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0066</w:t>
            </w:r>
          </w:p>
          <w:p w14:paraId="5208CDD7" w14:textId="005FF523" w:rsidR="003604E9" w:rsidRPr="003604E9" w:rsidRDefault="003604E9" w:rsidP="003604E9">
            <w:pPr>
              <w:spacing w:after="160" w:line="259" w:lineRule="auto"/>
            </w:pPr>
          </w:p>
        </w:tc>
      </w:tr>
    </w:tbl>
    <w:p w14:paraId="1E83DEA4" w14:textId="77777777" w:rsidR="003604E9" w:rsidRPr="00892517" w:rsidRDefault="003604E9" w:rsidP="008925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</w:p>
    <w:p w14:paraId="590A6416" w14:textId="77777777" w:rsidR="00336BAD" w:rsidRDefault="00336BAD"/>
    <w:p w14:paraId="0665137A" w14:textId="77777777" w:rsidR="00336BAD" w:rsidRDefault="00336BAD"/>
    <w:p w14:paraId="610E7266" w14:textId="065B1776" w:rsidR="00336BAD" w:rsidRDefault="00336BAD"/>
    <w:p w14:paraId="6F9FB8C5" w14:textId="5D805287" w:rsidR="003604E9" w:rsidRDefault="003604E9"/>
    <w:p w14:paraId="1EEAF3B7" w14:textId="369471D2" w:rsidR="003604E9" w:rsidRDefault="003604E9"/>
    <w:p w14:paraId="77DF63EC" w14:textId="50093E62" w:rsidR="003604E9" w:rsidRDefault="003604E9"/>
    <w:p w14:paraId="0DAB13F1" w14:textId="77777777" w:rsidR="003604E9" w:rsidRDefault="003604E9"/>
    <w:p w14:paraId="110E5B2C" w14:textId="4A799D25" w:rsidR="00336BAD" w:rsidRDefault="00336BAD"/>
    <w:p w14:paraId="368E6690" w14:textId="77777777" w:rsidR="002A7B1D" w:rsidRDefault="002A7B1D"/>
    <w:p w14:paraId="43706904" w14:textId="10017F27" w:rsidR="002A7B1D" w:rsidRPr="00892517" w:rsidRDefault="00892517" w:rsidP="002A7B1D">
      <w:r>
        <w:lastRenderedPageBreak/>
        <w:t xml:space="preserve">10 articles dataset (science </w:t>
      </w:r>
      <w:r>
        <w:t>–</w:t>
      </w:r>
      <w:r>
        <w:t xml:space="preserve"> </w:t>
      </w:r>
      <w:r>
        <w:t>non-science</w:t>
      </w:r>
      <w:r>
        <w:t>)</w:t>
      </w:r>
    </w:p>
    <w:p w14:paraId="32AB730A" w14:textId="77777777" w:rsidR="00336BAD" w:rsidRDefault="00336BAD"/>
    <w:tbl>
      <w:tblPr>
        <w:tblStyle w:val="TableGrid"/>
        <w:tblpPr w:leftFromText="180" w:rightFromText="180" w:vertAnchor="page" w:horzAnchor="margin" w:tblpY="2866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3604E9" w:rsidRPr="006D7648" w14:paraId="2A0D3125" w14:textId="77777777" w:rsidTr="003604E9">
        <w:trPr>
          <w:trHeight w:val="437"/>
        </w:trPr>
        <w:tc>
          <w:tcPr>
            <w:tcW w:w="1869" w:type="dxa"/>
          </w:tcPr>
          <w:p w14:paraId="27FE89B8" w14:textId="77777777" w:rsidR="003604E9" w:rsidRPr="006D7648" w:rsidRDefault="003604E9" w:rsidP="003604E9">
            <w:pPr>
              <w:spacing w:after="160" w:line="259" w:lineRule="auto"/>
            </w:pPr>
            <w:r w:rsidRPr="006D7648">
              <w:t>Mantel-Test</w:t>
            </w:r>
          </w:p>
        </w:tc>
        <w:tc>
          <w:tcPr>
            <w:tcW w:w="1869" w:type="dxa"/>
          </w:tcPr>
          <w:p w14:paraId="6AF61608" w14:textId="77777777" w:rsidR="003604E9" w:rsidRPr="006D7648" w:rsidRDefault="003604E9" w:rsidP="003604E9">
            <w:pPr>
              <w:spacing w:after="160" w:line="259" w:lineRule="auto"/>
            </w:pPr>
            <w:r w:rsidRPr="006D7648">
              <w:t>r</w:t>
            </w:r>
          </w:p>
        </w:tc>
        <w:tc>
          <w:tcPr>
            <w:tcW w:w="1869" w:type="dxa"/>
          </w:tcPr>
          <w:p w14:paraId="7DB827F7" w14:textId="77777777" w:rsidR="003604E9" w:rsidRPr="006D7648" w:rsidRDefault="003604E9" w:rsidP="003604E9">
            <w:pPr>
              <w:spacing w:after="160" w:line="259" w:lineRule="auto"/>
            </w:pPr>
            <w:r w:rsidRPr="006D7648">
              <w:t>p-value</w:t>
            </w:r>
          </w:p>
        </w:tc>
        <w:tc>
          <w:tcPr>
            <w:tcW w:w="1869" w:type="dxa"/>
          </w:tcPr>
          <w:p w14:paraId="1CE220B3" w14:textId="77777777" w:rsidR="003604E9" w:rsidRPr="006D7648" w:rsidRDefault="003604E9" w:rsidP="003604E9">
            <w:pPr>
              <w:spacing w:after="160" w:line="259" w:lineRule="auto"/>
            </w:pPr>
            <w:r w:rsidRPr="006D7648">
              <w:t>z-score</w:t>
            </w:r>
          </w:p>
        </w:tc>
      </w:tr>
      <w:tr w:rsidR="003604E9" w:rsidRPr="006D7648" w14:paraId="0B6EF996" w14:textId="77777777" w:rsidTr="003604E9">
        <w:trPr>
          <w:trHeight w:val="437"/>
        </w:trPr>
        <w:tc>
          <w:tcPr>
            <w:tcW w:w="1869" w:type="dxa"/>
          </w:tcPr>
          <w:p w14:paraId="5723222B" w14:textId="77777777" w:rsidR="003604E9" w:rsidRPr="006D7648" w:rsidRDefault="003604E9" w:rsidP="003604E9">
            <w:pPr>
              <w:spacing w:after="160" w:line="259" w:lineRule="auto"/>
            </w:pPr>
            <w:r w:rsidRPr="006D7648">
              <w:t>Article level</w:t>
            </w:r>
          </w:p>
        </w:tc>
        <w:tc>
          <w:tcPr>
            <w:tcW w:w="1869" w:type="dxa"/>
          </w:tcPr>
          <w:p w14:paraId="0B2B40EB" w14:textId="6DBDB96C" w:rsidR="003604E9" w:rsidRPr="006D7648" w:rsidRDefault="003604E9" w:rsidP="003604E9">
            <w:pPr>
              <w:spacing w:after="160" w:line="259" w:lineRule="auto"/>
            </w:pPr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6347</w:t>
            </w:r>
          </w:p>
        </w:tc>
        <w:tc>
          <w:tcPr>
            <w:tcW w:w="1869" w:type="dxa"/>
          </w:tcPr>
          <w:p w14:paraId="093C32E4" w14:textId="5FD4C891" w:rsidR="003604E9" w:rsidRPr="006D7648" w:rsidRDefault="003604E9" w:rsidP="003604E9">
            <w:pPr>
              <w:spacing w:after="160" w:line="259" w:lineRule="auto"/>
            </w:pPr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3104</w:t>
            </w:r>
          </w:p>
        </w:tc>
        <w:tc>
          <w:tcPr>
            <w:tcW w:w="1869" w:type="dxa"/>
          </w:tcPr>
          <w:p w14:paraId="6EB0B079" w14:textId="47B02E50" w:rsidR="003604E9" w:rsidRPr="006D7648" w:rsidRDefault="003604E9" w:rsidP="003604E9">
            <w:pPr>
              <w:spacing w:after="160" w:line="259" w:lineRule="auto"/>
            </w:pPr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929</w:t>
            </w:r>
          </w:p>
        </w:tc>
      </w:tr>
      <w:tr w:rsidR="003604E9" w:rsidRPr="006D7648" w14:paraId="31820772" w14:textId="77777777" w:rsidTr="003604E9">
        <w:trPr>
          <w:trHeight w:val="437"/>
        </w:trPr>
        <w:tc>
          <w:tcPr>
            <w:tcW w:w="1869" w:type="dxa"/>
          </w:tcPr>
          <w:p w14:paraId="3B69AB10" w14:textId="77777777" w:rsidR="003604E9" w:rsidRPr="006D7648" w:rsidRDefault="003604E9" w:rsidP="003604E9">
            <w:pPr>
              <w:spacing w:after="160" w:line="259" w:lineRule="auto"/>
            </w:pPr>
            <w:r w:rsidRPr="006D7648">
              <w:t>2-3 Paragraphs</w:t>
            </w:r>
          </w:p>
        </w:tc>
        <w:tc>
          <w:tcPr>
            <w:tcW w:w="1869" w:type="dxa"/>
          </w:tcPr>
          <w:p w14:paraId="1BBFF1EE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556</w:t>
            </w:r>
          </w:p>
          <w:p w14:paraId="6DD345C8" w14:textId="77777777" w:rsidR="003604E9" w:rsidRPr="006D7648" w:rsidRDefault="003604E9" w:rsidP="003604E9">
            <w:pPr>
              <w:spacing w:after="160" w:line="259" w:lineRule="auto"/>
            </w:pPr>
          </w:p>
        </w:tc>
        <w:tc>
          <w:tcPr>
            <w:tcW w:w="1869" w:type="dxa"/>
          </w:tcPr>
          <w:p w14:paraId="7F08265D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</w:t>
            </w:r>
          </w:p>
          <w:p w14:paraId="08FEFF06" w14:textId="77777777" w:rsidR="003604E9" w:rsidRPr="006D7648" w:rsidRDefault="003604E9" w:rsidP="003604E9">
            <w:pPr>
              <w:spacing w:after="160" w:line="259" w:lineRule="auto"/>
            </w:pPr>
          </w:p>
        </w:tc>
        <w:tc>
          <w:tcPr>
            <w:tcW w:w="1869" w:type="dxa"/>
          </w:tcPr>
          <w:p w14:paraId="5649A82C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348</w:t>
            </w:r>
          </w:p>
          <w:p w14:paraId="05268326" w14:textId="77777777" w:rsidR="003604E9" w:rsidRPr="006D7648" w:rsidRDefault="003604E9" w:rsidP="003604E9">
            <w:pPr>
              <w:spacing w:after="160" w:line="259" w:lineRule="auto"/>
            </w:pPr>
          </w:p>
        </w:tc>
      </w:tr>
      <w:tr w:rsidR="003604E9" w:rsidRPr="006D7648" w14:paraId="0C6F3498" w14:textId="77777777" w:rsidTr="003604E9">
        <w:trPr>
          <w:trHeight w:val="437"/>
        </w:trPr>
        <w:tc>
          <w:tcPr>
            <w:tcW w:w="1869" w:type="dxa"/>
          </w:tcPr>
          <w:p w14:paraId="6464748E" w14:textId="77777777" w:rsidR="003604E9" w:rsidRPr="006D7648" w:rsidRDefault="003604E9" w:rsidP="003604E9">
            <w:pPr>
              <w:spacing w:after="160" w:line="259" w:lineRule="auto"/>
            </w:pPr>
            <w:r w:rsidRPr="006D7648">
              <w:t>Paragraph level</w:t>
            </w:r>
          </w:p>
        </w:tc>
        <w:tc>
          <w:tcPr>
            <w:tcW w:w="1869" w:type="dxa"/>
          </w:tcPr>
          <w:p w14:paraId="630C6CF7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4745</w:t>
            </w:r>
          </w:p>
          <w:p w14:paraId="7CD86B1C" w14:textId="6121A6E4" w:rsidR="003604E9" w:rsidRPr="006D7648" w:rsidRDefault="003604E9" w:rsidP="003604E9">
            <w:pPr>
              <w:spacing w:after="160" w:line="259" w:lineRule="auto"/>
            </w:pPr>
          </w:p>
        </w:tc>
        <w:tc>
          <w:tcPr>
            <w:tcW w:w="1869" w:type="dxa"/>
          </w:tcPr>
          <w:p w14:paraId="46174960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642</w:t>
            </w:r>
          </w:p>
          <w:p w14:paraId="15921739" w14:textId="7B494CE1" w:rsidR="003604E9" w:rsidRPr="006D7648" w:rsidRDefault="003604E9" w:rsidP="003604E9">
            <w:pPr>
              <w:spacing w:after="160" w:line="259" w:lineRule="auto"/>
            </w:pPr>
          </w:p>
        </w:tc>
        <w:tc>
          <w:tcPr>
            <w:tcW w:w="1869" w:type="dxa"/>
          </w:tcPr>
          <w:p w14:paraId="1B1CFCC6" w14:textId="77777777" w:rsidR="003604E9" w:rsidRPr="003604E9" w:rsidRDefault="003604E9" w:rsidP="003604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7695</w:t>
            </w:r>
          </w:p>
          <w:p w14:paraId="20919789" w14:textId="296B7966" w:rsidR="003604E9" w:rsidRPr="006D7648" w:rsidRDefault="003604E9" w:rsidP="003604E9">
            <w:pPr>
              <w:spacing w:after="160" w:line="259" w:lineRule="auto"/>
            </w:pPr>
          </w:p>
        </w:tc>
      </w:tr>
    </w:tbl>
    <w:p w14:paraId="7F7BFC2C" w14:textId="74523F66" w:rsidR="00336BAD" w:rsidRDefault="00336BAD"/>
    <w:p w14:paraId="12571C86" w14:textId="32EE0CE2" w:rsidR="003604E9" w:rsidRDefault="003604E9"/>
    <w:p w14:paraId="71710986" w14:textId="18874834" w:rsidR="003604E9" w:rsidRDefault="003604E9"/>
    <w:p w14:paraId="18E9A35F" w14:textId="562D3AFE" w:rsidR="003604E9" w:rsidRDefault="003604E9"/>
    <w:p w14:paraId="203D070E" w14:textId="60446353" w:rsidR="003604E9" w:rsidRDefault="003604E9"/>
    <w:p w14:paraId="3AA34CAE" w14:textId="25C18DC6" w:rsidR="003604E9" w:rsidRDefault="003604E9"/>
    <w:p w14:paraId="0D68A140" w14:textId="01FED032" w:rsidR="003604E9" w:rsidRDefault="003604E9"/>
    <w:p w14:paraId="4D1A8E22" w14:textId="77777777" w:rsidR="004313FF" w:rsidRDefault="004313FF" w:rsidP="004313FF"/>
    <w:p w14:paraId="0ECB9109" w14:textId="77777777" w:rsidR="004313FF" w:rsidRDefault="004313FF" w:rsidP="004313FF">
      <w:pPr>
        <w:tabs>
          <w:tab w:val="left" w:pos="2955"/>
        </w:tabs>
      </w:pPr>
      <w:r>
        <w:t>H0: no difference/no effect</w:t>
      </w:r>
      <w:r>
        <w:tab/>
      </w:r>
    </w:p>
    <w:p w14:paraId="3287C237" w14:textId="77777777" w:rsidR="004313FF" w:rsidRDefault="004313FF" w:rsidP="004313FF">
      <w:pPr>
        <w:tabs>
          <w:tab w:val="left" w:pos="2955"/>
        </w:tabs>
      </w:pPr>
    </w:p>
    <w:p w14:paraId="1D327772" w14:textId="77777777" w:rsidR="004313FF" w:rsidRDefault="004313FF" w:rsidP="004313FF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Values close to 0 indicate that the observed difference is unlikely to be due to chance</w:t>
      </w:r>
    </w:p>
    <w:p w14:paraId="341D247C" w14:textId="77777777" w:rsidR="004313FF" w:rsidRDefault="004313FF" w:rsidP="004313FF">
      <w:r>
        <w:rPr>
          <w:color w:val="000000"/>
          <w:shd w:val="clear" w:color="auto" w:fill="FFFFFF"/>
        </w:rPr>
        <w:t>P value close to 1 suggests no difference between the groups other than due to chance</w:t>
      </w:r>
    </w:p>
    <w:p w14:paraId="5D0D7B3E" w14:textId="77777777" w:rsidR="004313FF" w:rsidRDefault="004313FF" w:rsidP="004313FF"/>
    <w:p w14:paraId="2785CDA1" w14:textId="532E6D8F" w:rsidR="003604E9" w:rsidRDefault="003604E9"/>
    <w:p w14:paraId="372DF026" w14:textId="7862BC8A" w:rsidR="003604E9" w:rsidRDefault="003604E9"/>
    <w:p w14:paraId="7EE7F90F" w14:textId="244AA944" w:rsidR="003604E9" w:rsidRDefault="003604E9"/>
    <w:p w14:paraId="5F4C5012" w14:textId="77777777" w:rsidR="003604E9" w:rsidRDefault="003604E9"/>
    <w:p w14:paraId="009426D7" w14:textId="77777777" w:rsidR="00336BAD" w:rsidRDefault="00336BAD"/>
    <w:p w14:paraId="520A0E12" w14:textId="77777777" w:rsidR="00336BAD" w:rsidRDefault="00336BAD"/>
    <w:p w14:paraId="08736184" w14:textId="21416C2F" w:rsidR="00336BAD" w:rsidRDefault="00336BAD"/>
    <w:p w14:paraId="65E00D0E" w14:textId="5F61C4F3" w:rsidR="003604E9" w:rsidRDefault="003604E9"/>
    <w:p w14:paraId="17285E15" w14:textId="02AE0434" w:rsidR="003604E9" w:rsidRDefault="003604E9"/>
    <w:p w14:paraId="68E3F7AF" w14:textId="0CA1E8A5" w:rsidR="003604E9" w:rsidRDefault="003604E9"/>
    <w:p w14:paraId="3A66B3EB" w14:textId="11111E22" w:rsidR="003604E9" w:rsidRDefault="003604E9"/>
    <w:p w14:paraId="58BDB712" w14:textId="01251AA4" w:rsidR="003604E9" w:rsidRDefault="003604E9"/>
    <w:p w14:paraId="077BA4AD" w14:textId="2D6942F0" w:rsidR="003604E9" w:rsidRDefault="003604E9"/>
    <w:p w14:paraId="3A39B81C" w14:textId="5CECFFAA" w:rsidR="003604E9" w:rsidRDefault="003604E9"/>
    <w:p w14:paraId="0B190031" w14:textId="77777777" w:rsidR="002A7B1D" w:rsidRDefault="002A7B1D"/>
    <w:p w14:paraId="77A82DE8" w14:textId="77777777" w:rsidR="00336BAD" w:rsidRDefault="00336BAD"/>
    <w:p w14:paraId="42B24AC2" w14:textId="09F6183E" w:rsidR="00336BAD" w:rsidRDefault="00B92793">
      <w:r>
        <w:lastRenderedPageBreak/>
        <w:t>Mantel test</w:t>
      </w:r>
    </w:p>
    <w:p w14:paraId="46956A33" w14:textId="410CB8D9" w:rsidR="00B92793" w:rsidRDefault="00336BAD">
      <w:r>
        <w:rPr>
          <w:noProof/>
        </w:rPr>
        <w:drawing>
          <wp:inline distT="0" distB="0" distL="0" distR="0" wp14:anchorId="738D54DC" wp14:editId="2AAACF34">
            <wp:extent cx="5366377" cy="4142096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990" cy="4188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C2AC2" w14:textId="73A12AB7" w:rsidR="00336BAD" w:rsidRDefault="00336BAD"/>
    <w:p w14:paraId="08F0B14F" w14:textId="08A0848D" w:rsidR="00336BAD" w:rsidRDefault="00336BAD">
      <w:r>
        <w:rPr>
          <w:noProof/>
        </w:rPr>
        <w:drawing>
          <wp:inline distT="0" distB="0" distL="0" distR="0" wp14:anchorId="1109C003" wp14:editId="3A1E822B">
            <wp:extent cx="5407258" cy="3807726"/>
            <wp:effectExtent l="0" t="0" r="317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22403" cy="3818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6B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tjQwMTY1NDc3NzVU0lEKTi0uzszPAykwrgUAgvGdNCwAAAA="/>
  </w:docVars>
  <w:rsids>
    <w:rsidRoot w:val="00B523CA"/>
    <w:rsid w:val="002A7B1D"/>
    <w:rsid w:val="00336BAD"/>
    <w:rsid w:val="003604E9"/>
    <w:rsid w:val="003F5F0B"/>
    <w:rsid w:val="004313FF"/>
    <w:rsid w:val="006D7648"/>
    <w:rsid w:val="00766269"/>
    <w:rsid w:val="00827C5A"/>
    <w:rsid w:val="00892517"/>
    <w:rsid w:val="00934BE6"/>
    <w:rsid w:val="00AE69AA"/>
    <w:rsid w:val="00B523CA"/>
    <w:rsid w:val="00B92793"/>
    <w:rsid w:val="00D9446C"/>
    <w:rsid w:val="00E47D6C"/>
    <w:rsid w:val="00EE0A2E"/>
    <w:rsid w:val="00FB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985D1"/>
  <w15:chartTrackingRefBased/>
  <w15:docId w15:val="{6532DFDB-F28B-471E-ADD9-346D291AB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64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23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23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23CA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5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3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Mannepally</dc:creator>
  <cp:keywords/>
  <dc:description/>
  <cp:lastModifiedBy>Rahul Mannepally</cp:lastModifiedBy>
  <cp:revision>6</cp:revision>
  <dcterms:created xsi:type="dcterms:W3CDTF">2021-08-27T11:57:00Z</dcterms:created>
  <dcterms:modified xsi:type="dcterms:W3CDTF">2021-09-03T11:45:00Z</dcterms:modified>
</cp:coreProperties>
</file>